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pt-i001-肌肉骨骼評估指導書"/>
    <w:p>
      <w:pPr>
        <w:pStyle w:val="Heading1"/>
      </w:pPr>
      <w:r>
        <w:t xml:space="preserve">PT-I001 </w:t>
      </w:r>
      <w:r>
        <w:rPr>
          <w:rFonts w:hint="eastAsia"/>
        </w:rPr>
        <w:t xml:space="preserve">肌肉骨骼評估指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4"/>
        <w:gridCol w:w="1900"/>
        <w:gridCol w:w="1584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I00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肌肉骨骼評估指導書</w:t>
            </w:r>
          </w:p>
        </w:tc>
        <w:tc>
          <w:tcPr/>
          <w:p>
            <w:pPr>
              <w:pStyle w:val="Compact"/>
            </w:pPr>
            <w:r>
              <w:t xml:space="preserve">1/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X965e08e2cd57e9f903c56e69af7d1260d9e81d9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Xe2ad0b473bd3d91aa953fd7f85e8ae15217109f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Xfc15f9fb41b93cad661ea0e3f575c49660c2bf4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X3891cf89e23990a32f0bc1ab1ed5b6fa82a65aa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X1f9dc98076324004060af36b6ea54d51e376a7e">
        <w:r>
          <w:rPr>
            <w:rStyle w:val="Hyperlink"/>
            <w:rFonts w:hint="eastAsia"/>
          </w:rPr>
          <w:t xml:space="preserve">操作方法</w:t>
        </w:r>
      </w:hyperlink>
    </w:p>
    <w:p>
      <w:pPr>
        <w:pStyle w:val="Compact"/>
        <w:numPr>
          <w:ilvl w:val="1"/>
          <w:numId w:val="1002"/>
        </w:numPr>
      </w:pPr>
      <w:hyperlink w:anchor="Xf3865aaf77d4d2ddc5bea1fafe03042e7f119b1">
        <w:r>
          <w:rPr>
            <w:rStyle w:val="Hyperlink"/>
            <w:rFonts w:hint="eastAsia"/>
          </w:rPr>
          <w:t xml:space="preserve">評估前準備</w:t>
        </w:r>
      </w:hyperlink>
    </w:p>
    <w:p>
      <w:pPr>
        <w:pStyle w:val="Compact"/>
        <w:numPr>
          <w:ilvl w:val="1"/>
          <w:numId w:val="1002"/>
        </w:numPr>
      </w:pPr>
      <w:hyperlink w:anchor="X83363d76ca467be8b5e3590e6c8110fdb24cdec">
        <w:r>
          <w:rPr>
            <w:rStyle w:val="Hyperlink"/>
            <w:rFonts w:hint="eastAsia"/>
          </w:rPr>
          <w:t xml:space="preserve">病史收集</w:t>
        </w:r>
      </w:hyperlink>
    </w:p>
    <w:p>
      <w:pPr>
        <w:pStyle w:val="Compact"/>
        <w:numPr>
          <w:ilvl w:val="1"/>
          <w:numId w:val="1002"/>
        </w:numPr>
      </w:pPr>
      <w:hyperlink w:anchor="Xb51538100c0366f0cb967ecb674c3455750ce5a">
        <w:r>
          <w:rPr>
            <w:rStyle w:val="Hyperlink"/>
            <w:rFonts w:hint="eastAsia"/>
          </w:rPr>
          <w:t xml:space="preserve">姿勢評估</w:t>
        </w:r>
      </w:hyperlink>
    </w:p>
    <w:p>
      <w:pPr>
        <w:pStyle w:val="Compact"/>
        <w:numPr>
          <w:ilvl w:val="1"/>
          <w:numId w:val="1002"/>
        </w:numPr>
      </w:pPr>
      <w:hyperlink w:anchor="X4ebced32996be6c7143967361089337729c0c86">
        <w:r>
          <w:rPr>
            <w:rStyle w:val="Hyperlink"/>
            <w:rFonts w:hint="eastAsia"/>
          </w:rPr>
          <w:t xml:space="preserve">關節活動度評估</w:t>
        </w:r>
      </w:hyperlink>
    </w:p>
    <w:p>
      <w:pPr>
        <w:pStyle w:val="Compact"/>
        <w:numPr>
          <w:ilvl w:val="1"/>
          <w:numId w:val="1002"/>
        </w:numPr>
      </w:pPr>
      <w:hyperlink w:anchor="Xf219d6580eb8ed284bcff0a6fd7e8a9dfa79fc2">
        <w:r>
          <w:rPr>
            <w:rStyle w:val="Hyperlink"/>
            <w:rFonts w:hint="eastAsia"/>
          </w:rPr>
          <w:t xml:space="preserve">肌力評估</w:t>
        </w:r>
      </w:hyperlink>
    </w:p>
    <w:p>
      <w:pPr>
        <w:pStyle w:val="Compact"/>
        <w:numPr>
          <w:ilvl w:val="1"/>
          <w:numId w:val="1002"/>
        </w:numPr>
      </w:pPr>
      <w:hyperlink w:anchor="Xa6add09ce4d53c70d244660505b9bc45e6556a8">
        <w:r>
          <w:rPr>
            <w:rStyle w:val="Hyperlink"/>
            <w:rFonts w:hint="eastAsia"/>
          </w:rPr>
          <w:t xml:space="preserve">神經肌肉檢查</w:t>
        </w:r>
      </w:hyperlink>
    </w:p>
    <w:p>
      <w:pPr>
        <w:pStyle w:val="Compact"/>
        <w:numPr>
          <w:ilvl w:val="1"/>
          <w:numId w:val="1002"/>
        </w:numPr>
      </w:pPr>
      <w:hyperlink w:anchor="X58c788673d396218e3f70ac7ba33fdd67e7b2d7">
        <w:r>
          <w:rPr>
            <w:rStyle w:val="Hyperlink"/>
            <w:rFonts w:hint="eastAsia"/>
          </w:rPr>
          <w:t xml:space="preserve">特殊檢查</w:t>
        </w:r>
      </w:hyperlink>
    </w:p>
    <w:p>
      <w:pPr>
        <w:pStyle w:val="Compact"/>
        <w:numPr>
          <w:ilvl w:val="1"/>
          <w:numId w:val="1002"/>
        </w:numPr>
      </w:pPr>
      <w:hyperlink w:anchor="X9c8e77320901f954649a8e34a71de6b8e62573c">
        <w:r>
          <w:rPr>
            <w:rStyle w:val="Hyperlink"/>
            <w:rFonts w:hint="eastAsia"/>
          </w:rPr>
          <w:t xml:space="preserve">評估結果分析與記錄</w:t>
        </w:r>
      </w:hyperlink>
    </w:p>
    <w:p>
      <w:pPr>
        <w:pStyle w:val="Compact"/>
        <w:numPr>
          <w:ilvl w:val="0"/>
          <w:numId w:val="1001"/>
        </w:numPr>
      </w:pPr>
      <w:hyperlink w:anchor="X7fc48fcf6d1f919986f154eaf3d6315e32fac58">
        <w:r>
          <w:rPr>
            <w:rStyle w:val="Hyperlink"/>
            <w:rFonts w:hint="eastAsia"/>
          </w:rPr>
          <w:t xml:space="preserve">注意事項</w:t>
        </w:r>
      </w:hyperlink>
    </w:p>
    <w:p>
      <w:pPr>
        <w:pStyle w:val="Compact"/>
        <w:numPr>
          <w:ilvl w:val="0"/>
          <w:numId w:val="1001"/>
        </w:numPr>
      </w:pPr>
      <w:hyperlink w:anchor="X946c35572c8b3fdbc57830336d43de553f388af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指導書旨在規範肌肉骨骼評估的標準操作流程，確保物理治療師能夠系統、全面地評估患者的肌肉骨骼系統狀態，為後續治療計劃的制定提供客觀依據，並確保評估過程的安全性和有效性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本指導書適用於Ohealth物理治療系統內所有需進行肌肉骨骼系統評估的物理治療服務，包括但不限於門診、住院、居家治療等場景中的初次評估和追蹤評估。</w:t>
      </w:r>
    </w:p>
    <w:bookmarkEnd w:id="22"/>
    <w:bookmarkStart w:id="23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物理治療部門主管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負責本指導書的審核與更新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監督指導書的實施情況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解決評估過程中的特殊問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資深物理治療師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指導和培訓新進治療師正確執行肌肉骨骼評估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助解決評估過程中的疑難問題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參與評估方法的更新和改進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執行物理治療師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按照本指導書的規定執行肌肉骨骼評估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確保評估過程的安全性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準確記錄評估結果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根據評估結果制定適當的治療計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品質管理人員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定期審核評估記錄的完整性和準確性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收集和分析評估過程中的問題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提出改進建議</w:t>
      </w:r>
    </w:p>
    <w:bookmarkEnd w:id="23"/>
    <w:bookmarkStart w:id="24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肌肉骨骼評估</w:t>
      </w:r>
      <w:r>
        <w:rPr>
          <w:rFonts w:hint="eastAsia"/>
        </w:rPr>
        <w:t xml:space="preserve">：通過系統性檢查，對患者的骨骼、關節、肌肉、韌帶等組織的功能和結構狀態進行全面評估，以確定功能障礙的性質、程度和範圍。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關節活動度(ROM)</w:t>
      </w:r>
      <w:r>
        <w:rPr>
          <w:rFonts w:hint="eastAsia"/>
        </w:rPr>
        <w:t xml:space="preserve">：關節在特定平面上能夠活動的最大角度範圍，包括主動關節活動度和被動關節活動度。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肌力測試</w:t>
      </w:r>
      <w:r>
        <w:rPr>
          <w:rFonts w:hint="eastAsia"/>
        </w:rPr>
        <w:t xml:space="preserve">：評估特定肌肉或肌群所能產生的最大力量，通常使用0-5級評分系統。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特殊檢查</w:t>
      </w:r>
      <w:r>
        <w:rPr>
          <w:rFonts w:hint="eastAsia"/>
        </w:rPr>
        <w:t xml:space="preserve">：針對特定肌肉骨骼問題設計的診斷性測試，用於確認或排除特定病理狀態。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功能性評估</w:t>
      </w:r>
      <w:r>
        <w:rPr>
          <w:rFonts w:hint="eastAsia"/>
        </w:rPr>
        <w:t xml:space="preserve">：評估患者在執行日常生活或特定活動時的能力和限制。</w:t>
      </w:r>
    </w:p>
    <w:bookmarkEnd w:id="24"/>
    <w:bookmarkStart w:id="33" w:name="操作方法"/>
    <w:p>
      <w:pPr>
        <w:pStyle w:val="Heading2"/>
      </w:pPr>
      <w:r>
        <w:t xml:space="preserve">5. </w:t>
      </w:r>
      <w:r>
        <w:rPr>
          <w:rFonts w:hint="eastAsia"/>
        </w:rPr>
        <w:t xml:space="preserve">操作方法</w:t>
      </w:r>
    </w:p>
    <w:bookmarkStart w:id="25" w:name="評估前準備"/>
    <w:p>
      <w:pPr>
        <w:pStyle w:val="Heading3"/>
      </w:pPr>
      <w:r>
        <w:t xml:space="preserve">5.1 </w:t>
      </w:r>
      <w:r>
        <w:rPr>
          <w:rFonts w:hint="eastAsia"/>
        </w:rPr>
        <w:t xml:space="preserve">評估前準備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環境準備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確保評估室溫度適宜（22-26°C）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光線充足但不刺眼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確保隱私性和安靜的環境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評估床高度適中，表面平整，有足夠空間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工具準備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關節角度計（角度計）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測量帶（皮尺）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反射錘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觸覺測試工具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評估記錄表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必要時準備疼痛視覺類比量表(VAS)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患者準備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解釋評估目的和過程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獲取知情同意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指導患者更換適合評估的服裝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安排患者舒適體位</w:t>
      </w:r>
    </w:p>
    <w:bookmarkEnd w:id="25"/>
    <w:bookmarkStart w:id="26" w:name="病史收集"/>
    <w:p>
      <w:pPr>
        <w:pStyle w:val="Heading3"/>
      </w:pPr>
      <w:r>
        <w:t xml:space="preserve">5.2 </w:t>
      </w:r>
      <w:r>
        <w:rPr>
          <w:rFonts w:hint="eastAsia"/>
        </w:rPr>
        <w:t xml:space="preserve">病史收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基本資料收集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年齡、性別、職業、日常活動模式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主要主訴及其發展過程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相關病史和當前健康狀況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疼痛評估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位置：使用身體圖標記疼痛位置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性質：灼熱、刺痛、鈍痛、脹痛等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強度：使用0-10視覺類比量表(VAS)評分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誘發因素：哪些動作或姿勢會加重或緩解症狀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持續時間和頻率：何時開始，持續多久，頻率如何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日常變化模式：早晨、白天、晚上的不同表現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功能限制評估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記錄患者在日常生活、工作、休閒活動中的功能限制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使用適當的功能量表或問卷（如Oswestry、DASH、WOMAC等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既往史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過去相關損傷或疾病史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手術史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過去治療經驗及效果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影像學檢查結果（若有）</w:t>
      </w:r>
    </w:p>
    <w:bookmarkEnd w:id="26"/>
    <w:bookmarkStart w:id="27" w:name="姿勢評估"/>
    <w:p>
      <w:pPr>
        <w:pStyle w:val="Heading3"/>
      </w:pPr>
      <w:r>
        <w:t xml:space="preserve">5.3 </w:t>
      </w:r>
      <w:r>
        <w:rPr>
          <w:rFonts w:hint="eastAsia"/>
        </w:rPr>
        <w:t xml:space="preserve">姿勢評估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站立姿勢評估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  <w:b/>
          <w:bCs/>
        </w:rPr>
        <w:t xml:space="preserve">前視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20"/>
        </w:numPr>
      </w:pPr>
      <w:r>
        <w:rPr>
          <w:rFonts w:hint="eastAsia"/>
        </w:rPr>
        <w:t xml:space="preserve">頭部和頸部的位置和對稱性</w:t>
      </w:r>
    </w:p>
    <w:p>
      <w:pPr>
        <w:pStyle w:val="Compact"/>
        <w:numPr>
          <w:ilvl w:val="2"/>
          <w:numId w:val="1020"/>
        </w:numPr>
      </w:pPr>
      <w:r>
        <w:rPr>
          <w:rFonts w:hint="eastAsia"/>
        </w:rPr>
        <w:t xml:space="preserve">肩膀高度和水平對稱性</w:t>
      </w:r>
    </w:p>
    <w:p>
      <w:pPr>
        <w:pStyle w:val="Compact"/>
        <w:numPr>
          <w:ilvl w:val="2"/>
          <w:numId w:val="1020"/>
        </w:numPr>
      </w:pPr>
      <w:r>
        <w:rPr>
          <w:rFonts w:hint="eastAsia"/>
        </w:rPr>
        <w:t xml:space="preserve">骨盆水平和對稱性</w:t>
      </w:r>
    </w:p>
    <w:p>
      <w:pPr>
        <w:pStyle w:val="Compact"/>
        <w:numPr>
          <w:ilvl w:val="2"/>
          <w:numId w:val="1020"/>
        </w:numPr>
      </w:pPr>
      <w:r>
        <w:rPr>
          <w:rFonts w:hint="eastAsia"/>
        </w:rPr>
        <w:t xml:space="preserve">下肢對位，包括膝關節和足部對位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  <w:b/>
          <w:bCs/>
        </w:rPr>
        <w:t xml:space="preserve">側視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21"/>
        </w:numPr>
      </w:pPr>
      <w:r>
        <w:rPr>
          <w:rFonts w:hint="eastAsia"/>
        </w:rPr>
        <w:t xml:space="preserve">頭部姿勢（前傾或後仰）</w:t>
      </w:r>
    </w:p>
    <w:p>
      <w:pPr>
        <w:pStyle w:val="Compact"/>
        <w:numPr>
          <w:ilvl w:val="2"/>
          <w:numId w:val="1021"/>
        </w:numPr>
      </w:pPr>
      <w:r>
        <w:rPr>
          <w:rFonts w:hint="eastAsia"/>
        </w:rPr>
        <w:t xml:space="preserve">脊柱自然曲度（頸椎前凸、胸椎後凸、腰椎前凸）</w:t>
      </w:r>
    </w:p>
    <w:p>
      <w:pPr>
        <w:pStyle w:val="Compact"/>
        <w:numPr>
          <w:ilvl w:val="2"/>
          <w:numId w:val="1021"/>
        </w:numPr>
      </w:pPr>
      <w:r>
        <w:rPr>
          <w:rFonts w:hint="eastAsia"/>
        </w:rPr>
        <w:t xml:space="preserve">骨盆傾斜（前傾或後傾）</w:t>
      </w:r>
    </w:p>
    <w:p>
      <w:pPr>
        <w:pStyle w:val="Compact"/>
        <w:numPr>
          <w:ilvl w:val="2"/>
          <w:numId w:val="1021"/>
        </w:numPr>
      </w:pPr>
      <w:r>
        <w:rPr>
          <w:rFonts w:hint="eastAsia"/>
        </w:rPr>
        <w:t xml:space="preserve">髖關節和膝關節位置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  <w:b/>
          <w:bCs/>
        </w:rPr>
        <w:t xml:space="preserve">後視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22"/>
        </w:numPr>
      </w:pPr>
      <w:r>
        <w:rPr>
          <w:rFonts w:hint="eastAsia"/>
        </w:rPr>
        <w:t xml:space="preserve">肩胛骨位置和對稱性</w:t>
      </w:r>
    </w:p>
    <w:p>
      <w:pPr>
        <w:pStyle w:val="Compact"/>
        <w:numPr>
          <w:ilvl w:val="2"/>
          <w:numId w:val="1022"/>
        </w:numPr>
      </w:pPr>
      <w:r>
        <w:rPr>
          <w:rFonts w:hint="eastAsia"/>
        </w:rPr>
        <w:t xml:space="preserve">脊柱側彎</w:t>
      </w:r>
    </w:p>
    <w:p>
      <w:pPr>
        <w:pStyle w:val="Compact"/>
        <w:numPr>
          <w:ilvl w:val="2"/>
          <w:numId w:val="1022"/>
        </w:numPr>
      </w:pPr>
      <w:r>
        <w:rPr>
          <w:rFonts w:hint="eastAsia"/>
        </w:rPr>
        <w:t xml:space="preserve">軀幹旋轉</w:t>
      </w:r>
    </w:p>
    <w:p>
      <w:pPr>
        <w:pStyle w:val="Compact"/>
        <w:numPr>
          <w:ilvl w:val="2"/>
          <w:numId w:val="1022"/>
        </w:numPr>
      </w:pPr>
      <w:r>
        <w:rPr>
          <w:rFonts w:hint="eastAsia"/>
        </w:rPr>
        <w:t xml:space="preserve">骨盆水平</w:t>
      </w:r>
    </w:p>
    <w:p>
      <w:pPr>
        <w:pStyle w:val="Compact"/>
        <w:numPr>
          <w:ilvl w:val="2"/>
          <w:numId w:val="1022"/>
        </w:numPr>
      </w:pPr>
      <w:r>
        <w:rPr>
          <w:rFonts w:hint="eastAsia"/>
        </w:rPr>
        <w:t xml:space="preserve">足部姿勢（內翻或外翻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坐姿和臥姿評估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觀察患者自然採取的坐姿和臥姿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記錄任何異常姿勢習慣或代償模式</w:t>
      </w:r>
    </w:p>
    <w:bookmarkEnd w:id="27"/>
    <w:bookmarkStart w:id="28" w:name="關節活動度評估"/>
    <w:p>
      <w:pPr>
        <w:pStyle w:val="Heading3"/>
      </w:pPr>
      <w:r>
        <w:t xml:space="preserve">5.4 </w:t>
      </w:r>
      <w:r>
        <w:rPr>
          <w:rFonts w:hint="eastAsia"/>
        </w:rPr>
        <w:t xml:space="preserve">關節活動度評估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測量原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告知患者評估目的和程序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先進行主動關節活動度測量，再進行被動關節活動度測量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先評估健側，再評估患側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觀察並記錄動作質量和疼痛反應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使用標準角度計準確測量角度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每個測量重複2-3次取平均值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脊柱關節活動度測量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頸椎：屈曲、伸展、側屈（左/右）、旋轉（左/右）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胸椎和腰椎：屈曲、伸展、側屈（左/右）、旋轉（左/右）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上肢關節活動度測量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肩關節：屈曲、伸展、外展、內收、內旋、外旋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肘關節：屈曲、伸展、旋前、旋後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腕關節：屈曲、伸展、橈偏、尺偏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手部：拇指和各指關節活動度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下肢關節活動度測量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髖關節：屈曲、伸展、外展、內收、內旋、外旋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膝關節：屈曲、伸展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踝關節：背屈、蹠屈、內翻、外翻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足部：各足趾關節活動度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關節末端感覺評估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記錄關節活動末端的感覺：彈性止動、組織張力止動、骨性止動、疼痛止動等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評估關節活動度受限的性質</w:t>
      </w:r>
    </w:p>
    <w:bookmarkEnd w:id="28"/>
    <w:bookmarkStart w:id="29" w:name="肌力評估"/>
    <w:p>
      <w:pPr>
        <w:pStyle w:val="Heading3"/>
      </w:pPr>
      <w:r>
        <w:t xml:space="preserve">5.5 </w:t>
      </w:r>
      <w:r>
        <w:rPr>
          <w:rFonts w:hint="eastAsia"/>
        </w:rPr>
        <w:t xml:space="preserve">肌力評估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徒手肌力測試(MMT)原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向患者清楚解釋測試程序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示範正確的測試動作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正確放置穩定部位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施加適當的阻力方向和強度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按0-5級標準評定肌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肌力分級標準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0級：完全無肌肉收縮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1級：可見或可觸及肌肉收縮，但無關節運動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2級：重力消除位置可完成全關節活動度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3級：抗重力位置可完成全關節活動度，但無法抵抗外力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4級：抗重力位置可完成全關節活動度，能抵抗中等阻力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5級：抗重力位置可完成全關節活動度，能抵抗最大阻力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關鍵肌群測試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頸部肌群：屈頸肌、伸頸肌、側屈頸肌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軀幹肌群：腹直肌、腹外斜肌、腹內斜肌、豎脊肌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上肢肌群：三角肌、肱二頭肌、肱三頭肌、旋轉肌袖肌群、前臂屈肌群、前臂伸肌群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下肢肌群：髂腰肌、臀大肌、臀中肌、股四頭肌、腘綱肌、小腿三頭肌、脛前肌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功能性肌力測試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適當情況下進行功能性肌力測試，如下蹲測試、推牆測試、橋式測試等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記錄患者能夠完成的重複次數或維持時間</w:t>
      </w:r>
    </w:p>
    <w:bookmarkEnd w:id="29"/>
    <w:bookmarkStart w:id="30" w:name="神經肌肉檢查"/>
    <w:p>
      <w:pPr>
        <w:pStyle w:val="Heading3"/>
      </w:pPr>
      <w:r>
        <w:t xml:space="preserve">5.6 </w:t>
      </w:r>
      <w:r>
        <w:rPr>
          <w:rFonts w:hint="eastAsia"/>
        </w:rPr>
        <w:t xml:space="preserve">神經肌肉檢查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感覺檢查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輕觸覺：使用棉球輕觸皮膚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痛覺：使用尖鈍測試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溫度覺：必要時使用冷熱測試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本體感覺：關節位置感和運動覺測試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按皮節或周圍神經分佈區域進行系統性檢查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反射檢查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深腱反射：肱二頭肌反射、肱三頭肌反射、膝反射、踝反射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病理反射：巴賓斯基反射等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使用標準反射錘，評估反射活躍程度（0-4+）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神經彈性測試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上肢神經彈性測試：ULTT</w:t>
      </w:r>
      <w:r>
        <w:t xml:space="preserve"> (Upper Limb Tension Test)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下肢神經彈性測試：SLR</w:t>
      </w:r>
      <w:r>
        <w:t xml:space="preserve"> (Straight Leg Raise)、Slump Test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記錄症狀出現的角度和性質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肌肉張力評估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評估肌肉張力是否正常、增高或降低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觀察有無異常肌張力模式</w:t>
      </w:r>
    </w:p>
    <w:bookmarkEnd w:id="30"/>
    <w:bookmarkStart w:id="31" w:name="特殊檢查"/>
    <w:p>
      <w:pPr>
        <w:pStyle w:val="Heading3"/>
      </w:pPr>
      <w:r>
        <w:t xml:space="preserve">5.7 </w:t>
      </w:r>
      <w:r>
        <w:rPr>
          <w:rFonts w:hint="eastAsia"/>
        </w:rPr>
        <w:t xml:space="preserve">特殊檢查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關節穩定性測試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肩關節：前抽屜測試、後抽屜測試、盂唇撕裂測試等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膝關節：前後抽屜測試、側向應力測試等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踝關節：前抽屜測試、側向傾斜測試等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記錄陽性或陰性結果及其臨床意義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肌腱完整性測試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旋轉肌袖測試：Jobe測試、外旋阻力測試等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肱二頭肌長頭腱測試：Speed測試、Yergason測試等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膝伸肌和屈肌腱測試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跟腱完整性測試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壓痛點檢查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系統性檢查常見壓痛點位置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記錄壓痛點的位置、壓痛程度和放射痛模式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特定疾病相關測試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頸椎：Spurling測試、牽引測試等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腰椎：McKenzie評估、帕特里克測試等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髖關節：FABER測試、FADIR測試等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足部：Morton測試、風車測試等</w:t>
      </w:r>
    </w:p>
    <w:bookmarkEnd w:id="31"/>
    <w:bookmarkStart w:id="32" w:name="評估結果分析與記錄"/>
    <w:p>
      <w:pPr>
        <w:pStyle w:val="Heading3"/>
      </w:pPr>
      <w:r>
        <w:t xml:space="preserve">5.8 </w:t>
      </w:r>
      <w:r>
        <w:rPr>
          <w:rFonts w:hint="eastAsia"/>
        </w:rPr>
        <w:t xml:space="preserve">評估結果分析與記錄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資料整合與分析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綜合分析所有評估結果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確定功能障礙的性質和範圍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建立物理治療診斷和臨床推理過程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評估記錄要求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使用標準評估表格記錄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記錄必須客觀、準確、完整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避免主觀判斷，注重客觀測量數據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標準化縮寫和術語的使用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結果解釋與溝通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向患者解釋評估結果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討論功能限制和相關影響因素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設定治療目標和期望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記錄患者的反饋和關注點</w:t>
      </w:r>
    </w:p>
    <w:bookmarkEnd w:id="32"/>
    <w:bookmarkEnd w:id="33"/>
    <w:bookmarkStart w:id="34" w:name="注意事項"/>
    <w:p>
      <w:pPr>
        <w:pStyle w:val="Heading2"/>
      </w:pPr>
      <w:r>
        <w:t xml:space="preserve">6. </w:t>
      </w:r>
      <w:r>
        <w:rPr>
          <w:rFonts w:hint="eastAsia"/>
        </w:rPr>
        <w:t xml:space="preserve">注意事項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安全注意事項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評估前了解患者的禁忌症和注意事項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評估過程中持續觀察患者的反應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出現不適立即停止相關評估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評估強度應根據患者情況適當調整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特殊人群注意事項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老年患者：注意評估時間控制，避免疲勞；評估動作宜緩慢、平穩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兒童患者：採用適合年齡的評估方法和溝通方式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急性期患者：評估手法輕柔，避免加重症狀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慢性疼痛患者：注意疼痛行為觀察，區分器質性與功能性問題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評估效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根據患者主訴有針對性地選擇評估項目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保持邏輯性，避免重複不必要的測試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控制總評估時間在40-60分鐘內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環境與設備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評估前檢查所有設備是否正常工作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確保評估環境的安全和隱私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適當調整室內溫度和光線</w:t>
      </w:r>
    </w:p>
    <w:bookmarkEnd w:id="34"/>
    <w:bookmarkStart w:id="35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上層文件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55"/>
        </w:numPr>
      </w:pPr>
      <w:r>
        <w:t xml:space="preserve">PT-P003 </w:t>
      </w:r>
      <w:r>
        <w:rPr>
          <w:rFonts w:hint="eastAsia"/>
        </w:rPr>
        <w:t xml:space="preserve">評估程序</w:t>
      </w:r>
    </w:p>
    <w:p>
      <w:pPr>
        <w:pStyle w:val="Compact"/>
        <w:numPr>
          <w:ilvl w:val="1"/>
          <w:numId w:val="1055"/>
        </w:numPr>
      </w:pPr>
      <w:r>
        <w:t xml:space="preserve">PT-P004 </w:t>
      </w:r>
      <w:r>
        <w:rPr>
          <w:rFonts w:hint="eastAsia"/>
        </w:rPr>
        <w:t xml:space="preserve">治療計劃管理程序</w:t>
      </w:r>
    </w:p>
    <w:p>
      <w:pPr>
        <w:pStyle w:val="Compact"/>
        <w:numPr>
          <w:ilvl w:val="1"/>
          <w:numId w:val="1055"/>
        </w:numPr>
      </w:pPr>
      <w:r>
        <w:t xml:space="preserve">PT-P006 </w:t>
      </w:r>
      <w:r>
        <w:rPr>
          <w:rFonts w:hint="eastAsia"/>
        </w:rPr>
        <w:t xml:space="preserve">治療安全管理程序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平行文件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56"/>
        </w:numPr>
      </w:pPr>
      <w:r>
        <w:t xml:space="preserve">PT-I007 </w:t>
      </w:r>
      <w:r>
        <w:rPr>
          <w:rFonts w:hint="eastAsia"/>
        </w:rPr>
        <w:t xml:space="preserve">呼吸物理治療指導書</w:t>
      </w:r>
    </w:p>
    <w:p>
      <w:pPr>
        <w:pStyle w:val="Compact"/>
        <w:numPr>
          <w:ilvl w:val="1"/>
          <w:numId w:val="1056"/>
        </w:numPr>
      </w:pPr>
      <w:r>
        <w:t xml:space="preserve">PT-I004 </w:t>
      </w:r>
      <w:r>
        <w:rPr>
          <w:rFonts w:hint="eastAsia"/>
        </w:rPr>
        <w:t xml:space="preserve">運動治療指導書</w:t>
      </w:r>
    </w:p>
    <w:p>
      <w:pPr>
        <w:pStyle w:val="Compact"/>
        <w:numPr>
          <w:ilvl w:val="1"/>
          <w:numId w:val="1056"/>
        </w:numPr>
      </w:pPr>
      <w:r>
        <w:t xml:space="preserve">PT-I003 </w:t>
      </w:r>
      <w:r>
        <w:rPr>
          <w:rFonts w:hint="eastAsia"/>
        </w:rPr>
        <w:t xml:space="preserve">徒手治療操作指導書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表單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57"/>
        </w:numPr>
      </w:pPr>
      <w:r>
        <w:t xml:space="preserve">PT-F007 </w:t>
      </w:r>
      <w:r>
        <w:rPr>
          <w:rFonts w:hint="eastAsia"/>
        </w:rPr>
        <w:t xml:space="preserve">物理治療評估表</w:t>
      </w:r>
    </w:p>
    <w:p>
      <w:pPr>
        <w:pStyle w:val="Compact"/>
        <w:numPr>
          <w:ilvl w:val="1"/>
          <w:numId w:val="1057"/>
        </w:numPr>
      </w:pPr>
      <w:r>
        <w:t xml:space="preserve">PT-F001 </w:t>
      </w:r>
      <w:r>
        <w:rPr>
          <w:rFonts w:hint="eastAsia"/>
        </w:rPr>
        <w:t xml:space="preserve">患者基本資料表</w:t>
      </w:r>
    </w:p>
    <w:p>
      <w:pPr>
        <w:pStyle w:val="Compact"/>
        <w:numPr>
          <w:ilvl w:val="1"/>
          <w:numId w:val="1057"/>
        </w:numPr>
      </w:pPr>
      <w:r>
        <w:t xml:space="preserve">PT-F003 </w:t>
      </w:r>
      <w:r>
        <w:rPr>
          <w:rFonts w:hint="eastAsia"/>
        </w:rPr>
        <w:t xml:space="preserve">治療記錄表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4Z</dcterms:created>
  <dcterms:modified xsi:type="dcterms:W3CDTF">2025-04-16T05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